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8544B" w14:textId="77777777" w:rsidR="00DA26B6" w:rsidRPr="00841241" w:rsidRDefault="00DA26B6" w:rsidP="00835116">
      <w:pPr>
        <w:jc w:val="center"/>
        <w:rPr>
          <w:b/>
        </w:rPr>
      </w:pPr>
      <w:r w:rsidRPr="00841241">
        <w:rPr>
          <w:b/>
        </w:rPr>
        <w:t>COVER PAGE</w:t>
      </w:r>
    </w:p>
    <w:p w14:paraId="59469B29" w14:textId="7846EE7D" w:rsidR="00C445CB" w:rsidRDefault="00071C67">
      <w:r w:rsidRPr="00071C67">
        <w:rPr>
          <w:b/>
        </w:rPr>
        <w:t xml:space="preserve">Instructions: </w:t>
      </w:r>
      <w:r>
        <w:t>Please complete all required parts of the application and obtain signatures before submitting</w:t>
      </w:r>
      <w:r w:rsidR="008268C1">
        <w:t>.</w:t>
      </w:r>
    </w:p>
    <w:p w14:paraId="04BB4C8A" w14:textId="23E41357" w:rsidR="00071C67" w:rsidRDefault="00071C67" w:rsidP="00071C67">
      <w:pPr>
        <w:pStyle w:val="ListParagraph"/>
        <w:numPr>
          <w:ilvl w:val="0"/>
          <w:numId w:val="1"/>
        </w:numPr>
      </w:pPr>
      <w:r>
        <w:t xml:space="preserve">Complete this </w:t>
      </w:r>
      <w:r w:rsidR="00DA26B6">
        <w:t>cover page and obtain signatures</w:t>
      </w:r>
      <w:r w:rsidR="00EB00F2">
        <w:t>;</w:t>
      </w:r>
      <w:r w:rsidR="00DA26B6">
        <w:t xml:space="preserve"> scan </w:t>
      </w:r>
      <w:r w:rsidR="00EB00F2">
        <w:t xml:space="preserve">the </w:t>
      </w:r>
      <w:r w:rsidR="0095266D">
        <w:t>cover page</w:t>
      </w:r>
      <w:r w:rsidR="00DA26B6">
        <w:t xml:space="preserve"> as a PDF</w:t>
      </w:r>
      <w:r w:rsidR="00EB00F2">
        <w:t>.</w:t>
      </w:r>
    </w:p>
    <w:p w14:paraId="2073F90A" w14:textId="1A401928" w:rsidR="00DA26B6" w:rsidRDefault="00DA26B6" w:rsidP="00071C67">
      <w:pPr>
        <w:pStyle w:val="ListParagraph"/>
        <w:numPr>
          <w:ilvl w:val="0"/>
          <w:numId w:val="1"/>
        </w:numPr>
      </w:pPr>
      <w:r>
        <w:t xml:space="preserve">Complete </w:t>
      </w:r>
      <w:r w:rsidR="00EB00F2">
        <w:t xml:space="preserve">the </w:t>
      </w:r>
      <w:r>
        <w:t xml:space="preserve">application </w:t>
      </w:r>
      <w:r w:rsidR="00EB00F2">
        <w:t xml:space="preserve">and save it as a Word document. </w:t>
      </w:r>
    </w:p>
    <w:p w14:paraId="1C25C33C" w14:textId="77777777" w:rsidR="00071C67" w:rsidRDefault="00071C67" w:rsidP="00071C67">
      <w:pPr>
        <w:pStyle w:val="ListParagraph"/>
        <w:numPr>
          <w:ilvl w:val="0"/>
          <w:numId w:val="1"/>
        </w:numPr>
      </w:pPr>
      <w:r>
        <w:t>Attach a current Curriculum Vitae (In PDF or Word)</w:t>
      </w:r>
    </w:p>
    <w:p w14:paraId="6FBF9D06" w14:textId="7959ACDB" w:rsidR="00071C67" w:rsidRDefault="00DA26B6" w:rsidP="00835116">
      <w:pPr>
        <w:pStyle w:val="ListParagraph"/>
        <w:numPr>
          <w:ilvl w:val="0"/>
          <w:numId w:val="1"/>
        </w:numPr>
      </w:pPr>
      <w:r>
        <w:t>Submit the three</w:t>
      </w:r>
      <w:r w:rsidR="00071C67">
        <w:t xml:space="preserve"> attachments to </w:t>
      </w:r>
      <w:r w:rsidR="00B76256">
        <w:t>Shelly Jirinec (</w:t>
      </w:r>
      <w:hyperlink r:id="rId7" w:history="1">
        <w:r w:rsidR="00B76256" w:rsidRPr="00EB00F2">
          <w:rPr>
            <w:rStyle w:val="Hyperlink"/>
          </w:rPr>
          <w:t>jirinecs@palmbeachstate.edu</w:t>
        </w:r>
      </w:hyperlink>
      <w:r w:rsidR="000E527D">
        <w:t>)</w:t>
      </w:r>
      <w:r w:rsidR="00071C67">
        <w:t xml:space="preserve"> by </w:t>
      </w:r>
      <w:r w:rsidR="00FB5BEE">
        <w:t>January 2</w:t>
      </w:r>
      <w:r w:rsidR="00B17AD3">
        <w:t>.</w:t>
      </w:r>
    </w:p>
    <w:p w14:paraId="4440E521" w14:textId="77777777" w:rsidR="00B17AD3" w:rsidRDefault="00B17AD3" w:rsidP="00B17AD3">
      <w:pPr>
        <w:pStyle w:val="ListParagraph"/>
      </w:pPr>
    </w:p>
    <w:p w14:paraId="24F7F348" w14:textId="77777777" w:rsidR="00071C67" w:rsidRDefault="00071C67" w:rsidP="00071C67">
      <w:r>
        <w:t xml:space="preserve">Name: </w:t>
      </w:r>
      <w:r w:rsidRPr="001F720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1F7205">
        <w:rPr>
          <w:u w:val="single"/>
        </w:rPr>
        <w:instrText xml:space="preserve"> FORMTEXT </w:instrText>
      </w:r>
      <w:r w:rsidRPr="001F7205">
        <w:rPr>
          <w:u w:val="single"/>
        </w:rPr>
      </w:r>
      <w:r w:rsidRPr="001F7205">
        <w:rPr>
          <w:u w:val="single"/>
        </w:rPr>
        <w:fldChar w:fldCharType="separate"/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u w:val="single"/>
        </w:rPr>
        <w:fldChar w:fldCharType="end"/>
      </w:r>
      <w:bookmarkEnd w:id="0"/>
      <w:r>
        <w:tab/>
      </w:r>
      <w:r>
        <w:tab/>
      </w:r>
      <w:r>
        <w:tab/>
      </w:r>
      <w:r>
        <w:tab/>
        <w:t xml:space="preserve">Campus: </w:t>
      </w:r>
      <w:r w:rsidRPr="001F720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7205">
        <w:rPr>
          <w:u w:val="single"/>
        </w:rPr>
        <w:instrText xml:space="preserve"> FORMTEXT </w:instrText>
      </w:r>
      <w:r w:rsidRPr="001F7205">
        <w:rPr>
          <w:u w:val="single"/>
        </w:rPr>
      </w:r>
      <w:r w:rsidRPr="001F7205">
        <w:rPr>
          <w:u w:val="single"/>
        </w:rPr>
        <w:fldChar w:fldCharType="separate"/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u w:val="single"/>
        </w:rPr>
        <w:fldChar w:fldCharType="end"/>
      </w:r>
    </w:p>
    <w:p w14:paraId="573CCD9F" w14:textId="77777777" w:rsidR="00071C67" w:rsidRDefault="00071C67" w:rsidP="00071C67">
      <w:r>
        <w:t xml:space="preserve">Teaching Discipline: </w:t>
      </w:r>
      <w:r w:rsidRPr="001F720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7205">
        <w:rPr>
          <w:u w:val="single"/>
        </w:rPr>
        <w:instrText xml:space="preserve"> FORMTEXT </w:instrText>
      </w:r>
      <w:r w:rsidRPr="001F7205">
        <w:rPr>
          <w:u w:val="single"/>
        </w:rPr>
      </w:r>
      <w:r w:rsidRPr="001F7205">
        <w:rPr>
          <w:u w:val="single"/>
        </w:rPr>
        <w:fldChar w:fldCharType="separate"/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u w:val="single"/>
        </w:rPr>
        <w:fldChar w:fldCharType="end"/>
      </w:r>
    </w:p>
    <w:p w14:paraId="52A93D01" w14:textId="77777777" w:rsidR="00DA26B6" w:rsidRDefault="00DA26B6" w:rsidP="00071C67">
      <w:r>
        <w:t xml:space="preserve">Purpose of Sabbatical Leave: </w:t>
      </w:r>
    </w:p>
    <w:p w14:paraId="41962CF3" w14:textId="3C8E1564" w:rsidR="00DA26B6" w:rsidRDefault="00DA26B6" w:rsidP="00071C67">
      <w:r>
        <w:t xml:space="preserve">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5"/>
      <w:r>
        <w:instrText xml:space="preserve"> FORMCHECKBOX </w:instrText>
      </w:r>
      <w:r w:rsidR="00EB00F2">
        <w:fldChar w:fldCharType="separate"/>
      </w:r>
      <w:r>
        <w:fldChar w:fldCharType="end"/>
      </w:r>
      <w:bookmarkEnd w:id="1"/>
      <w:r>
        <w:t xml:space="preserve"> Travel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6"/>
      <w:r>
        <w:instrText xml:space="preserve"> FORMCHECKBOX </w:instrText>
      </w:r>
      <w:r w:rsidR="00EB00F2">
        <w:fldChar w:fldCharType="separate"/>
      </w:r>
      <w:r>
        <w:fldChar w:fldCharType="end"/>
      </w:r>
      <w:bookmarkEnd w:id="2"/>
      <w:r>
        <w:t xml:space="preserve">  Professional Academic Advancement </w:t>
      </w:r>
    </w:p>
    <w:p w14:paraId="39473B19" w14:textId="77777777" w:rsidR="00071C67" w:rsidRDefault="00071C67" w:rsidP="00071C67">
      <w:r>
        <w:t xml:space="preserve">Number of years of continuous service at Palm Beach State College:  </w:t>
      </w:r>
      <w:r w:rsidRPr="001F720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7205">
        <w:rPr>
          <w:u w:val="single"/>
        </w:rPr>
        <w:instrText xml:space="preserve"> FORMTEXT </w:instrText>
      </w:r>
      <w:r w:rsidRPr="001F7205">
        <w:rPr>
          <w:u w:val="single"/>
        </w:rPr>
      </w:r>
      <w:r w:rsidRPr="001F7205">
        <w:rPr>
          <w:u w:val="single"/>
        </w:rPr>
        <w:fldChar w:fldCharType="separate"/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u w:val="single"/>
        </w:rPr>
        <w:fldChar w:fldCharType="end"/>
      </w:r>
    </w:p>
    <w:p w14:paraId="7CB2F93B" w14:textId="77777777" w:rsidR="00071C67" w:rsidRDefault="00071C67" w:rsidP="00071C67">
      <w:r>
        <w:t xml:space="preserve">Number of years of total service to Palm Beach State College: </w:t>
      </w:r>
      <w:r w:rsidRPr="001F720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7205">
        <w:rPr>
          <w:u w:val="single"/>
        </w:rPr>
        <w:instrText xml:space="preserve"> FORMTEXT </w:instrText>
      </w:r>
      <w:r w:rsidRPr="001F7205">
        <w:rPr>
          <w:u w:val="single"/>
        </w:rPr>
      </w:r>
      <w:r w:rsidRPr="001F7205">
        <w:rPr>
          <w:u w:val="single"/>
        </w:rPr>
        <w:fldChar w:fldCharType="separate"/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u w:val="single"/>
        </w:rPr>
        <w:fldChar w:fldCharType="end"/>
      </w:r>
    </w:p>
    <w:p w14:paraId="791053C0" w14:textId="0A24CDC0" w:rsidR="00071C67" w:rsidRDefault="00071C67" w:rsidP="00071C67">
      <w:r>
        <w:t xml:space="preserve">Previously awarded a sabbatical at Palm Beach State </w:t>
      </w:r>
      <w:r w:rsidR="008268C1">
        <w:t>College.</w:t>
      </w:r>
      <w:r>
        <w:t xml:space="preserve">   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>
        <w:instrText xml:space="preserve"> FORMCHECKBOX </w:instrText>
      </w:r>
      <w:r w:rsidR="00EB00F2">
        <w:fldChar w:fldCharType="separate"/>
      </w:r>
      <w:r>
        <w:fldChar w:fldCharType="end"/>
      </w:r>
      <w:bookmarkEnd w:id="3"/>
      <w:r>
        <w:t xml:space="preserve">  Yes    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"/>
      <w:r>
        <w:instrText xml:space="preserve"> FORMCHECKBOX </w:instrText>
      </w:r>
      <w:r w:rsidR="00EB00F2">
        <w:fldChar w:fldCharType="separate"/>
      </w:r>
      <w:r>
        <w:fldChar w:fldCharType="end"/>
      </w:r>
      <w:bookmarkEnd w:id="4"/>
      <w:r>
        <w:t xml:space="preserve">  No</w:t>
      </w:r>
    </w:p>
    <w:p w14:paraId="0269EEC1" w14:textId="4E45C6CE" w:rsidR="00835116" w:rsidRDefault="00835116" w:rsidP="00EB00F2">
      <w:r>
        <w:t xml:space="preserve">If Yes, </w:t>
      </w:r>
      <w:r w:rsidR="00EB00F2">
        <w:t xml:space="preserve">the </w:t>
      </w:r>
      <w:r>
        <w:t xml:space="preserve">date sabbatical was awarded: </w:t>
      </w:r>
      <w:r w:rsidRPr="001F720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F7205">
        <w:rPr>
          <w:u w:val="single"/>
        </w:rPr>
        <w:instrText xml:space="preserve"> FORMTEXT </w:instrText>
      </w:r>
      <w:r w:rsidRPr="001F7205">
        <w:rPr>
          <w:u w:val="single"/>
        </w:rPr>
      </w:r>
      <w:r w:rsidRPr="001F7205">
        <w:rPr>
          <w:u w:val="single"/>
        </w:rPr>
        <w:fldChar w:fldCharType="separate"/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noProof/>
          <w:u w:val="single"/>
        </w:rPr>
        <w:t> </w:t>
      </w:r>
      <w:r w:rsidRPr="001F7205">
        <w:rPr>
          <w:u w:val="single"/>
        </w:rPr>
        <w:fldChar w:fldCharType="end"/>
      </w:r>
    </w:p>
    <w:p w14:paraId="34F91B49" w14:textId="0E682DAA" w:rsidR="00DA26B6" w:rsidRDefault="00EB00F2" w:rsidP="00071C6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56D345" wp14:editId="7F6B4661">
                <wp:simplePos x="0" y="0"/>
                <wp:positionH relativeFrom="column">
                  <wp:posOffset>3533775</wp:posOffset>
                </wp:positionH>
                <wp:positionV relativeFrom="page">
                  <wp:posOffset>5250180</wp:posOffset>
                </wp:positionV>
                <wp:extent cx="180975" cy="1809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75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C3D62" id="Rectangle 4" o:spid="_x0000_s1026" style="position:absolute;margin-left:278.25pt;margin-top:413.4pt;width:14.25pt;height:1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" fillcolor="#afabab" strokecolor="windowText" strokeweight="1.5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068712" wp14:editId="7BC448F7">
                <wp:simplePos x="0" y="0"/>
                <wp:positionH relativeFrom="column">
                  <wp:posOffset>2065020</wp:posOffset>
                </wp:positionH>
                <wp:positionV relativeFrom="page">
                  <wp:posOffset>5257800</wp:posOffset>
                </wp:positionV>
                <wp:extent cx="180975" cy="1809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74B548" id="Rectangle 2" o:spid="_x0000_s1026" style="position:absolute;margin-left:162.6pt;margin-top:414pt;width:14.2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" fillcolor="#aeaaaa [2414]" strokecolor="black [3213]" strokeweight="1.5pt">
                <w10:wrap anchory="page"/>
              </v:rect>
            </w:pict>
          </mc:Fallback>
        </mc:AlternateContent>
      </w:r>
      <w:r w:rsidR="00DA26B6">
        <w:t>Are you in or beyond your 7</w:t>
      </w:r>
      <w:r w:rsidR="00DA26B6" w:rsidRPr="00DA26B6">
        <w:rPr>
          <w:vertAlign w:val="superscript"/>
        </w:rPr>
        <w:t>th</w:t>
      </w:r>
      <w:r w:rsidR="00DA26B6">
        <w:t xml:space="preserve"> continuous year of full-time employment? </w:t>
      </w:r>
      <w:r w:rsidR="00DA26B6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A26B6">
        <w:instrText xml:space="preserve"> FORMCHECKBOX </w:instrText>
      </w:r>
      <w:r>
        <w:fldChar w:fldCharType="separate"/>
      </w:r>
      <w:r w:rsidR="00DA26B6">
        <w:fldChar w:fldCharType="end"/>
      </w:r>
      <w:r w:rsidR="00DA26B6">
        <w:t xml:space="preserve">  Yes     </w:t>
      </w:r>
      <w:r w:rsidR="00DA26B6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A26B6">
        <w:instrText xml:space="preserve"> FORMCHECKBOX </w:instrText>
      </w:r>
      <w:r>
        <w:fldChar w:fldCharType="separate"/>
      </w:r>
      <w:r w:rsidR="00DA26B6">
        <w:fldChar w:fldCharType="end"/>
      </w:r>
      <w:r w:rsidR="00DA26B6">
        <w:t xml:space="preserve">  No</w:t>
      </w:r>
    </w:p>
    <w:p w14:paraId="100EF64A" w14:textId="537D71EB" w:rsidR="00D00CC9" w:rsidRDefault="00D00CC9" w:rsidP="00071C67">
      <w:r>
        <w:t xml:space="preserve">Will your Dean </w:t>
      </w:r>
      <w:r w:rsidR="00EB00F2">
        <w:t>request</w:t>
      </w:r>
      <w:r>
        <w:t xml:space="preserve"> (check</w:t>
      </w:r>
      <w:r w:rsidR="00AA4F7D">
        <w:t xml:space="preserve"> </w:t>
      </w:r>
      <w:r>
        <w:t xml:space="preserve">one)  </w:t>
      </w:r>
      <w:r w:rsidRPr="00D00CC9">
        <w:rPr>
          <w:rFonts w:cstheme="minorHAnsi"/>
          <w:sz w:val="32"/>
          <w:szCs w:val="32"/>
        </w:rPr>
        <w:t xml:space="preserve"> </w:t>
      </w:r>
      <w:r>
        <w:t xml:space="preserve">       Adjunct Coverage or        </w:t>
      </w:r>
      <w:r w:rsidR="00AA4F7D">
        <w:t xml:space="preserve"> </w:t>
      </w:r>
      <w:r>
        <w:t>Full-time Faculty Coverage?</w:t>
      </w:r>
    </w:p>
    <w:p w14:paraId="242B79AE" w14:textId="4609466A" w:rsidR="00D00CC9" w:rsidRDefault="00D00CC9" w:rsidP="00071C67">
      <w:r>
        <w:t xml:space="preserve"> </w:t>
      </w:r>
    </w:p>
    <w:p w14:paraId="1DE78221" w14:textId="6E433446" w:rsidR="00DE7530" w:rsidRDefault="00071C67" w:rsidP="00071C67">
      <w:r>
        <w:t xml:space="preserve">Term(s) requested:  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>
        <w:instrText xml:space="preserve"> FORMCHECKBOX </w:instrText>
      </w:r>
      <w:r w:rsidR="00EB00F2">
        <w:fldChar w:fldCharType="separate"/>
      </w:r>
      <w:r>
        <w:fldChar w:fldCharType="end"/>
      </w:r>
      <w:bookmarkEnd w:id="5"/>
      <w:r w:rsidR="000E527D">
        <w:t xml:space="preserve"> Fall </w:t>
      </w:r>
      <w:r>
        <w:t xml:space="preserve"> 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>
        <w:instrText xml:space="preserve"> FORMCHECKBOX </w:instrText>
      </w:r>
      <w:r w:rsidR="00EB00F2">
        <w:fldChar w:fldCharType="separate"/>
      </w:r>
      <w:r>
        <w:fldChar w:fldCharType="end"/>
      </w:r>
      <w:bookmarkEnd w:id="6"/>
      <w:r w:rsidR="000E527D">
        <w:t xml:space="preserve"> Spring </w:t>
      </w:r>
    </w:p>
    <w:p w14:paraId="7F110F5A" w14:textId="77777777" w:rsidR="004C7DBB" w:rsidRDefault="004C7DBB" w:rsidP="00071C67"/>
    <w:p w14:paraId="5577E741" w14:textId="77777777" w:rsidR="00DA26B6" w:rsidRDefault="00DA26B6" w:rsidP="004C7DBB">
      <w:pPr>
        <w:spacing w:after="0"/>
      </w:pPr>
      <w:r>
        <w:t>________________________________________________________</w:t>
      </w:r>
      <w:r>
        <w:tab/>
      </w:r>
      <w:r>
        <w:tab/>
        <w:t>__________________</w:t>
      </w:r>
    </w:p>
    <w:p w14:paraId="73EF9C73" w14:textId="77777777" w:rsidR="00DA26B6" w:rsidRDefault="00DA26B6" w:rsidP="004C7DBB">
      <w:pPr>
        <w:spacing w:after="0"/>
      </w:pPr>
      <w:r>
        <w:t xml:space="preserve">Applicant                                                                                                                              </w:t>
      </w:r>
      <w:r>
        <w:tab/>
        <w:t>Date</w:t>
      </w:r>
    </w:p>
    <w:p w14:paraId="4A51E0F0" w14:textId="77777777" w:rsidR="00DE7530" w:rsidRDefault="00DE7530" w:rsidP="00DA26B6"/>
    <w:p w14:paraId="422F2616" w14:textId="77777777" w:rsidR="00DA26B6" w:rsidRDefault="00DA26B6" w:rsidP="00DE7530">
      <w:pPr>
        <w:spacing w:after="0"/>
      </w:pPr>
      <w:r>
        <w:t>________________________________________________________</w:t>
      </w:r>
      <w:r>
        <w:tab/>
      </w:r>
      <w:r>
        <w:tab/>
        <w:t>__________________</w:t>
      </w:r>
    </w:p>
    <w:p w14:paraId="25D4FE19" w14:textId="77777777" w:rsidR="00835116" w:rsidRDefault="00DA26B6" w:rsidP="00835116">
      <w:r>
        <w:t xml:space="preserve">Associate Dean or Supervisor                                                                                  </w:t>
      </w:r>
      <w:r>
        <w:tab/>
        <w:t>Date</w:t>
      </w:r>
    </w:p>
    <w:p w14:paraId="7724D254" w14:textId="77777777" w:rsidR="00DE7530" w:rsidRDefault="00DE7530" w:rsidP="00835116"/>
    <w:p w14:paraId="5AA5EB22" w14:textId="77777777" w:rsidR="00835116" w:rsidRDefault="00835116" w:rsidP="00DE7530">
      <w:pPr>
        <w:spacing w:after="0"/>
      </w:pPr>
      <w:r>
        <w:t>________________________________________________________</w:t>
      </w:r>
      <w:r>
        <w:tab/>
      </w:r>
      <w:r>
        <w:tab/>
        <w:t>__________________</w:t>
      </w:r>
    </w:p>
    <w:p w14:paraId="2A3A52B1" w14:textId="77777777" w:rsidR="00DA26B6" w:rsidRDefault="00835116" w:rsidP="00DA26B6">
      <w:r>
        <w:t>Dean</w:t>
      </w:r>
      <w:r>
        <w:tab/>
      </w:r>
      <w:r>
        <w:tab/>
      </w:r>
      <w:r>
        <w:tab/>
      </w:r>
      <w:r>
        <w:tab/>
        <w:t xml:space="preserve">                                                                                 </w:t>
      </w:r>
      <w:r>
        <w:tab/>
        <w:t>Date</w:t>
      </w:r>
    </w:p>
    <w:p w14:paraId="1A8313E4" w14:textId="77777777" w:rsidR="00DE7530" w:rsidRDefault="00DE7530" w:rsidP="00DA26B6"/>
    <w:p w14:paraId="32185D9D" w14:textId="000BAC09" w:rsidR="00DA26B6" w:rsidRDefault="00DE7530" w:rsidP="00DA26B6">
      <w:r>
        <w:tab/>
      </w:r>
      <w:r>
        <w:tab/>
      </w:r>
      <w:r>
        <w:tab/>
      </w:r>
      <w:r>
        <w:tab/>
      </w:r>
      <w:r>
        <w:tab/>
      </w:r>
      <w:r w:rsidR="003270A2">
        <w:tab/>
      </w:r>
      <w:r w:rsidR="003270A2">
        <w:tab/>
      </w:r>
      <w:r w:rsidR="003270A2">
        <w:tab/>
      </w:r>
      <w:r w:rsidR="003270A2">
        <w:tab/>
      </w:r>
      <w:r w:rsidR="003270A2">
        <w:tab/>
      </w:r>
      <w:r>
        <w:tab/>
      </w:r>
      <w:r>
        <w:tab/>
      </w:r>
      <w:r>
        <w:tab/>
      </w:r>
      <w:r>
        <w:tab/>
      </w:r>
      <w:r w:rsidR="00DA26B6">
        <w:t xml:space="preserve">                                                                </w:t>
      </w:r>
      <w:r w:rsidR="00DA26B6">
        <w:tab/>
      </w:r>
      <w:r w:rsidR="00DA26B6">
        <w:tab/>
      </w:r>
      <w:r w:rsidR="00DA26B6">
        <w:tab/>
      </w:r>
      <w:r w:rsidR="00DA26B6">
        <w:tab/>
      </w:r>
    </w:p>
    <w:p w14:paraId="6BCC2214" w14:textId="77777777" w:rsidR="00DA26B6" w:rsidRDefault="00DA26B6" w:rsidP="00DA26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26B6" w14:paraId="0590C946" w14:textId="77777777" w:rsidTr="00DA26B6">
        <w:tc>
          <w:tcPr>
            <w:tcW w:w="9350" w:type="dxa"/>
          </w:tcPr>
          <w:p w14:paraId="11445580" w14:textId="77777777" w:rsidR="00DA26B6" w:rsidRDefault="00DA26B6" w:rsidP="00DA26B6">
            <w:pPr>
              <w:pStyle w:val="ListParagraph"/>
              <w:numPr>
                <w:ilvl w:val="0"/>
                <w:numId w:val="2"/>
              </w:numPr>
            </w:pPr>
            <w:r>
              <w:t>Write a concise but specific statement describing</w:t>
            </w:r>
            <w:r w:rsidR="001F7205">
              <w:t xml:space="preserve"> your proposed sabbatical leave.</w:t>
            </w:r>
          </w:p>
        </w:tc>
      </w:tr>
    </w:tbl>
    <w:p w14:paraId="1E8637A2" w14:textId="77777777" w:rsidR="00DA26B6" w:rsidRDefault="00DA26B6" w:rsidP="00DA26B6"/>
    <w:p w14:paraId="1E10F3FB" w14:textId="77777777" w:rsidR="00DA26B6" w:rsidRDefault="00DA26B6" w:rsidP="00DA26B6"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</w:p>
    <w:p w14:paraId="0B6CAB85" w14:textId="77777777" w:rsidR="00DA26B6" w:rsidRDefault="00DA26B6" w:rsidP="00DA26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26B6" w14:paraId="150A0298" w14:textId="77777777" w:rsidTr="00DA26B6">
        <w:tc>
          <w:tcPr>
            <w:tcW w:w="9350" w:type="dxa"/>
          </w:tcPr>
          <w:p w14:paraId="62FCBDCB" w14:textId="77777777" w:rsidR="00DA26B6" w:rsidRDefault="00DA26B6" w:rsidP="00DA26B6">
            <w:pPr>
              <w:pStyle w:val="ListParagraph"/>
              <w:numPr>
                <w:ilvl w:val="0"/>
                <w:numId w:val="2"/>
              </w:numPr>
            </w:pPr>
            <w:r>
              <w:t>State the objectives you expect to complete during the sabbatical leave.</w:t>
            </w:r>
          </w:p>
        </w:tc>
      </w:tr>
    </w:tbl>
    <w:p w14:paraId="3C123FA2" w14:textId="77777777" w:rsidR="00DA26B6" w:rsidRDefault="00DA26B6" w:rsidP="00DA26B6"/>
    <w:p w14:paraId="23200F75" w14:textId="77777777" w:rsidR="00DA26B6" w:rsidRDefault="00DA26B6" w:rsidP="00071C67"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FFDBAAC" w14:textId="77777777" w:rsidR="00071C67" w:rsidRDefault="00071C67" w:rsidP="00071C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26B6" w14:paraId="655FC5E4" w14:textId="77777777" w:rsidTr="00DA26B6">
        <w:tc>
          <w:tcPr>
            <w:tcW w:w="9350" w:type="dxa"/>
          </w:tcPr>
          <w:p w14:paraId="63EF10AE" w14:textId="69C78F29" w:rsidR="00DA26B6" w:rsidRDefault="00DA26B6" w:rsidP="00DA26B6">
            <w:pPr>
              <w:pStyle w:val="ListParagraph"/>
              <w:numPr>
                <w:ilvl w:val="0"/>
                <w:numId w:val="2"/>
              </w:numPr>
            </w:pPr>
            <w:r>
              <w:t>In what specific ways will your sabbatical contribute to student success, to your colleagues, discipline</w:t>
            </w:r>
            <w:r w:rsidR="00EB00F2">
              <w:t>,</w:t>
            </w:r>
            <w:r>
              <w:t xml:space="preserve"> and </w:t>
            </w:r>
            <w:r w:rsidR="00EB00F2">
              <w:t>Palm Beach State Colleg</w:t>
            </w:r>
            <w:r>
              <w:t>e?</w:t>
            </w:r>
          </w:p>
        </w:tc>
      </w:tr>
    </w:tbl>
    <w:p w14:paraId="26379E23" w14:textId="77777777" w:rsidR="00DA26B6" w:rsidRDefault="00DA26B6" w:rsidP="00071C67"/>
    <w:p w14:paraId="3EBA642E" w14:textId="77777777" w:rsidR="00DA26B6" w:rsidRDefault="00DA26B6" w:rsidP="00071C67"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0FA20CC9" w14:textId="77777777" w:rsidR="00DA26B6" w:rsidRDefault="00DA26B6" w:rsidP="00071C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26B6" w14:paraId="2B18A0BE" w14:textId="77777777" w:rsidTr="00DA26B6">
        <w:tc>
          <w:tcPr>
            <w:tcW w:w="9350" w:type="dxa"/>
          </w:tcPr>
          <w:p w14:paraId="56D126DA" w14:textId="735A3D0B" w:rsidR="00DA26B6" w:rsidRDefault="00DA26B6" w:rsidP="00DA26B6">
            <w:pPr>
              <w:pStyle w:val="ListParagraph"/>
              <w:numPr>
                <w:ilvl w:val="0"/>
                <w:numId w:val="2"/>
              </w:numPr>
            </w:pPr>
            <w:r>
              <w:t xml:space="preserve">Identify the specific activities and procedures </w:t>
            </w:r>
            <w:r w:rsidR="00EB00F2">
              <w:t>you’ll perform</w:t>
            </w:r>
            <w:r>
              <w:t xml:space="preserve"> to meet your objectives.</w:t>
            </w:r>
          </w:p>
          <w:p w14:paraId="30CC5D00" w14:textId="6C3E716D" w:rsidR="00B6142A" w:rsidRDefault="00B6142A" w:rsidP="00DA26B6">
            <w:pPr>
              <w:pStyle w:val="ListParagraph"/>
              <w:numPr>
                <w:ilvl w:val="0"/>
                <w:numId w:val="2"/>
              </w:numPr>
            </w:pPr>
            <w:r>
              <w:t>Delineate specific outcomes, skills</w:t>
            </w:r>
            <w:r w:rsidR="00EB00F2">
              <w:t>,</w:t>
            </w:r>
            <w:r>
              <w:t xml:space="preserve"> or competencies you will achieve </w:t>
            </w:r>
            <w:r w:rsidR="00EB00F2">
              <w:t>due to</w:t>
            </w:r>
            <w:r>
              <w:t xml:space="preserve"> the sabbatical.</w:t>
            </w:r>
          </w:p>
        </w:tc>
      </w:tr>
    </w:tbl>
    <w:p w14:paraId="6ADB6765" w14:textId="77777777" w:rsidR="00DA26B6" w:rsidRDefault="00DA26B6" w:rsidP="00071C67"/>
    <w:p w14:paraId="5BBC9C32" w14:textId="77777777" w:rsidR="00D3773E" w:rsidRDefault="00D3773E" w:rsidP="00071C67"/>
    <w:p w14:paraId="6DC112D6" w14:textId="669D7CF8" w:rsidR="00B6142A" w:rsidRDefault="00EB00F2" w:rsidP="00071C67">
      <w:r>
        <w:t>Below is the f</w:t>
      </w:r>
      <w:r w:rsidR="00B6142A">
        <w:t>orm for qu</w:t>
      </w:r>
      <w:r w:rsidR="00702E98">
        <w:t>estions 4 and 5 (each objective stated in question 2 must have a completed table).</w:t>
      </w:r>
    </w:p>
    <w:p w14:paraId="22FC926E" w14:textId="12A6AB3C" w:rsidR="00B6142A" w:rsidRDefault="00D3773E" w:rsidP="00071C67">
      <w:r>
        <w:t xml:space="preserve">(This </w:t>
      </w:r>
      <w:r w:rsidR="00EB00F2">
        <w:t>application sec</w:t>
      </w:r>
      <w:r>
        <w:t xml:space="preserve">tion allows you to add or delete objective tables. If you need an additional table, </w:t>
      </w:r>
      <w:proofErr w:type="gramStart"/>
      <w:r>
        <w:t>copy</w:t>
      </w:r>
      <w:proofErr w:type="gramEnd"/>
      <w:r>
        <w:t xml:space="preserve"> and paste one. You may also delete unneeded rows or tables. Please leave the columns as is). </w:t>
      </w:r>
    </w:p>
    <w:p w14:paraId="4E8A5502" w14:textId="77777777" w:rsidR="001830CF" w:rsidRDefault="001830CF" w:rsidP="00071C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830CF" w14:paraId="1C8B8D94" w14:textId="77777777" w:rsidTr="001830CF">
        <w:tc>
          <w:tcPr>
            <w:tcW w:w="9350" w:type="dxa"/>
          </w:tcPr>
          <w:p w14:paraId="2BEC1FC5" w14:textId="77777777" w:rsidR="001830CF" w:rsidRDefault="001830CF" w:rsidP="00071C67">
            <w:r>
              <w:t xml:space="preserve">Narrative: </w:t>
            </w:r>
          </w:p>
        </w:tc>
      </w:tr>
    </w:tbl>
    <w:p w14:paraId="30C32568" w14:textId="77777777" w:rsidR="001830CF" w:rsidRDefault="001830CF" w:rsidP="00071C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4770"/>
        <w:gridCol w:w="2160"/>
        <w:gridCol w:w="1345"/>
      </w:tblGrid>
      <w:tr w:rsidR="00B6142A" w14:paraId="22A18F44" w14:textId="77777777" w:rsidTr="001F7205">
        <w:tc>
          <w:tcPr>
            <w:tcW w:w="9350" w:type="dxa"/>
            <w:gridSpan w:val="4"/>
          </w:tcPr>
          <w:p w14:paraId="497EDAED" w14:textId="77777777" w:rsidR="00B6142A" w:rsidRDefault="00702E98" w:rsidP="00D3773E">
            <w:r>
              <w:t xml:space="preserve">Objective: </w:t>
            </w:r>
            <w:r w:rsidR="00D3773E">
              <w:t xml:space="preserve"> </w:t>
            </w:r>
          </w:p>
        </w:tc>
      </w:tr>
      <w:tr w:rsidR="00B6142A" w14:paraId="4C2A2788" w14:textId="77777777" w:rsidTr="00B6142A">
        <w:tc>
          <w:tcPr>
            <w:tcW w:w="1075" w:type="dxa"/>
          </w:tcPr>
          <w:p w14:paraId="2B01DD06" w14:textId="77777777" w:rsidR="00B6142A" w:rsidRDefault="00B6142A" w:rsidP="00071C67">
            <w:r>
              <w:t>Activity #</w:t>
            </w:r>
          </w:p>
        </w:tc>
        <w:tc>
          <w:tcPr>
            <w:tcW w:w="4770" w:type="dxa"/>
          </w:tcPr>
          <w:p w14:paraId="0189074D" w14:textId="77777777" w:rsidR="00B6142A" w:rsidRDefault="00B6142A" w:rsidP="00071C67">
            <w:r>
              <w:t>Description</w:t>
            </w:r>
          </w:p>
        </w:tc>
        <w:tc>
          <w:tcPr>
            <w:tcW w:w="2160" w:type="dxa"/>
          </w:tcPr>
          <w:p w14:paraId="00E9B978" w14:textId="77777777" w:rsidR="00B6142A" w:rsidRDefault="00B6142A" w:rsidP="00071C67">
            <w:r>
              <w:t>Expected Outcome</w:t>
            </w:r>
          </w:p>
        </w:tc>
        <w:tc>
          <w:tcPr>
            <w:tcW w:w="1345" w:type="dxa"/>
          </w:tcPr>
          <w:p w14:paraId="217CCF51" w14:textId="77777777" w:rsidR="00B6142A" w:rsidRDefault="00B6142A" w:rsidP="00071C67">
            <w:r>
              <w:t>Timeframe</w:t>
            </w:r>
          </w:p>
        </w:tc>
      </w:tr>
      <w:tr w:rsidR="00B6142A" w14:paraId="4A51E30C" w14:textId="77777777" w:rsidTr="00B6142A">
        <w:tc>
          <w:tcPr>
            <w:tcW w:w="1075" w:type="dxa"/>
          </w:tcPr>
          <w:p w14:paraId="083B7A71" w14:textId="77777777" w:rsidR="00B6142A" w:rsidRPr="00B6142A" w:rsidRDefault="00B6142A" w:rsidP="00071C67"/>
        </w:tc>
        <w:tc>
          <w:tcPr>
            <w:tcW w:w="4770" w:type="dxa"/>
          </w:tcPr>
          <w:p w14:paraId="6CD4FDBE" w14:textId="77777777" w:rsidR="00B6142A" w:rsidRPr="00B6142A" w:rsidRDefault="00B6142A" w:rsidP="00071C67"/>
        </w:tc>
        <w:tc>
          <w:tcPr>
            <w:tcW w:w="2160" w:type="dxa"/>
          </w:tcPr>
          <w:p w14:paraId="421740CF" w14:textId="77777777" w:rsidR="00B6142A" w:rsidRPr="00B6142A" w:rsidRDefault="00B6142A" w:rsidP="00071C67"/>
        </w:tc>
        <w:tc>
          <w:tcPr>
            <w:tcW w:w="1345" w:type="dxa"/>
          </w:tcPr>
          <w:p w14:paraId="111E1680" w14:textId="77777777" w:rsidR="00B6142A" w:rsidRPr="00B6142A" w:rsidRDefault="00B6142A" w:rsidP="00071C67"/>
        </w:tc>
      </w:tr>
      <w:tr w:rsidR="00B6142A" w14:paraId="19F09E9E" w14:textId="77777777" w:rsidTr="00B6142A">
        <w:tc>
          <w:tcPr>
            <w:tcW w:w="1075" w:type="dxa"/>
          </w:tcPr>
          <w:p w14:paraId="42802631" w14:textId="77777777" w:rsidR="00B6142A" w:rsidRPr="00B6142A" w:rsidRDefault="00B6142A" w:rsidP="00B6142A"/>
        </w:tc>
        <w:tc>
          <w:tcPr>
            <w:tcW w:w="4770" w:type="dxa"/>
          </w:tcPr>
          <w:p w14:paraId="4945EFAE" w14:textId="77777777" w:rsidR="00B6142A" w:rsidRPr="00B6142A" w:rsidRDefault="00B6142A" w:rsidP="00B6142A"/>
        </w:tc>
        <w:tc>
          <w:tcPr>
            <w:tcW w:w="2160" w:type="dxa"/>
          </w:tcPr>
          <w:p w14:paraId="1B08C3CD" w14:textId="77777777" w:rsidR="00B6142A" w:rsidRPr="00B6142A" w:rsidRDefault="00B6142A" w:rsidP="00B6142A"/>
        </w:tc>
        <w:tc>
          <w:tcPr>
            <w:tcW w:w="1345" w:type="dxa"/>
          </w:tcPr>
          <w:p w14:paraId="3A4C3DEE" w14:textId="77777777" w:rsidR="00B6142A" w:rsidRPr="00B6142A" w:rsidRDefault="00B6142A" w:rsidP="00B6142A"/>
        </w:tc>
      </w:tr>
      <w:tr w:rsidR="00B6142A" w14:paraId="097BB7A2" w14:textId="77777777" w:rsidTr="00B6142A">
        <w:tc>
          <w:tcPr>
            <w:tcW w:w="1075" w:type="dxa"/>
          </w:tcPr>
          <w:p w14:paraId="3F01CDFE" w14:textId="77777777" w:rsidR="00B6142A" w:rsidRPr="00B6142A" w:rsidRDefault="00B6142A" w:rsidP="00B6142A"/>
        </w:tc>
        <w:tc>
          <w:tcPr>
            <w:tcW w:w="4770" w:type="dxa"/>
          </w:tcPr>
          <w:p w14:paraId="434864C3" w14:textId="77777777" w:rsidR="00B6142A" w:rsidRPr="00B6142A" w:rsidRDefault="00B6142A" w:rsidP="00B6142A"/>
        </w:tc>
        <w:tc>
          <w:tcPr>
            <w:tcW w:w="2160" w:type="dxa"/>
          </w:tcPr>
          <w:p w14:paraId="4B4E5E5D" w14:textId="77777777" w:rsidR="00B6142A" w:rsidRPr="00B6142A" w:rsidRDefault="00B6142A" w:rsidP="00B6142A"/>
        </w:tc>
        <w:tc>
          <w:tcPr>
            <w:tcW w:w="1345" w:type="dxa"/>
          </w:tcPr>
          <w:p w14:paraId="1886E13E" w14:textId="77777777" w:rsidR="00B6142A" w:rsidRPr="00B6142A" w:rsidRDefault="00B6142A" w:rsidP="00B6142A"/>
        </w:tc>
      </w:tr>
      <w:tr w:rsidR="00B6142A" w14:paraId="62425137" w14:textId="77777777" w:rsidTr="00B6142A">
        <w:tc>
          <w:tcPr>
            <w:tcW w:w="1075" w:type="dxa"/>
          </w:tcPr>
          <w:p w14:paraId="6A40667D" w14:textId="77777777" w:rsidR="00B6142A" w:rsidRPr="00B6142A" w:rsidRDefault="00B6142A" w:rsidP="00B6142A"/>
        </w:tc>
        <w:tc>
          <w:tcPr>
            <w:tcW w:w="4770" w:type="dxa"/>
          </w:tcPr>
          <w:p w14:paraId="43A8C2CB" w14:textId="77777777" w:rsidR="00B6142A" w:rsidRPr="00B6142A" w:rsidRDefault="00B6142A" w:rsidP="00B6142A"/>
        </w:tc>
        <w:tc>
          <w:tcPr>
            <w:tcW w:w="2160" w:type="dxa"/>
          </w:tcPr>
          <w:p w14:paraId="3C45C97A" w14:textId="77777777" w:rsidR="00B6142A" w:rsidRPr="00B6142A" w:rsidRDefault="00B6142A" w:rsidP="00B6142A"/>
        </w:tc>
        <w:tc>
          <w:tcPr>
            <w:tcW w:w="1345" w:type="dxa"/>
          </w:tcPr>
          <w:p w14:paraId="5C4F1E17" w14:textId="77777777" w:rsidR="00B6142A" w:rsidRPr="00B6142A" w:rsidRDefault="00B6142A" w:rsidP="00B6142A"/>
        </w:tc>
      </w:tr>
      <w:tr w:rsidR="00B6142A" w14:paraId="56DD588F" w14:textId="77777777" w:rsidTr="001F7205">
        <w:tc>
          <w:tcPr>
            <w:tcW w:w="1075" w:type="dxa"/>
          </w:tcPr>
          <w:p w14:paraId="2532844C" w14:textId="77777777" w:rsidR="00B6142A" w:rsidRPr="00B6142A" w:rsidRDefault="00B6142A" w:rsidP="001F7205"/>
        </w:tc>
        <w:tc>
          <w:tcPr>
            <w:tcW w:w="4770" w:type="dxa"/>
          </w:tcPr>
          <w:p w14:paraId="1E0A1EDE" w14:textId="77777777" w:rsidR="00B6142A" w:rsidRPr="00B6142A" w:rsidRDefault="00B6142A" w:rsidP="001F7205"/>
        </w:tc>
        <w:tc>
          <w:tcPr>
            <w:tcW w:w="2160" w:type="dxa"/>
          </w:tcPr>
          <w:p w14:paraId="054EFA87" w14:textId="77777777" w:rsidR="00B6142A" w:rsidRPr="00B6142A" w:rsidRDefault="00B6142A" w:rsidP="001F7205"/>
        </w:tc>
        <w:tc>
          <w:tcPr>
            <w:tcW w:w="1345" w:type="dxa"/>
          </w:tcPr>
          <w:p w14:paraId="41EDB248" w14:textId="77777777" w:rsidR="00B6142A" w:rsidRPr="00B6142A" w:rsidRDefault="00B6142A" w:rsidP="001F7205"/>
        </w:tc>
      </w:tr>
      <w:tr w:rsidR="00B6142A" w14:paraId="702947E2" w14:textId="77777777" w:rsidTr="001F7205">
        <w:tc>
          <w:tcPr>
            <w:tcW w:w="1075" w:type="dxa"/>
          </w:tcPr>
          <w:p w14:paraId="049B4F14" w14:textId="77777777" w:rsidR="00B6142A" w:rsidRPr="00B6142A" w:rsidRDefault="00B6142A" w:rsidP="001F7205"/>
        </w:tc>
        <w:tc>
          <w:tcPr>
            <w:tcW w:w="4770" w:type="dxa"/>
          </w:tcPr>
          <w:p w14:paraId="55355FAC" w14:textId="77777777" w:rsidR="00B6142A" w:rsidRPr="00B6142A" w:rsidRDefault="00B6142A" w:rsidP="001F7205"/>
        </w:tc>
        <w:tc>
          <w:tcPr>
            <w:tcW w:w="2160" w:type="dxa"/>
          </w:tcPr>
          <w:p w14:paraId="7BA4262B" w14:textId="77777777" w:rsidR="00B6142A" w:rsidRPr="00B6142A" w:rsidRDefault="00B6142A" w:rsidP="001F7205"/>
        </w:tc>
        <w:tc>
          <w:tcPr>
            <w:tcW w:w="1345" w:type="dxa"/>
          </w:tcPr>
          <w:p w14:paraId="635933E8" w14:textId="77777777" w:rsidR="00B6142A" w:rsidRPr="00B6142A" w:rsidRDefault="00B6142A" w:rsidP="001F7205"/>
        </w:tc>
      </w:tr>
      <w:tr w:rsidR="00B6142A" w14:paraId="33034576" w14:textId="77777777" w:rsidTr="001F7205">
        <w:tc>
          <w:tcPr>
            <w:tcW w:w="1075" w:type="dxa"/>
          </w:tcPr>
          <w:p w14:paraId="7AB7ABEC" w14:textId="77777777" w:rsidR="00B6142A" w:rsidRPr="00B6142A" w:rsidRDefault="00B6142A" w:rsidP="001F7205"/>
        </w:tc>
        <w:tc>
          <w:tcPr>
            <w:tcW w:w="4770" w:type="dxa"/>
          </w:tcPr>
          <w:p w14:paraId="734B82A1" w14:textId="77777777" w:rsidR="00B6142A" w:rsidRPr="00B6142A" w:rsidRDefault="00B6142A" w:rsidP="001F7205"/>
        </w:tc>
        <w:tc>
          <w:tcPr>
            <w:tcW w:w="2160" w:type="dxa"/>
          </w:tcPr>
          <w:p w14:paraId="32DF4B1B" w14:textId="77777777" w:rsidR="00B6142A" w:rsidRPr="00B6142A" w:rsidRDefault="00B6142A" w:rsidP="001F7205"/>
        </w:tc>
        <w:tc>
          <w:tcPr>
            <w:tcW w:w="1345" w:type="dxa"/>
          </w:tcPr>
          <w:p w14:paraId="3B5124F3" w14:textId="77777777" w:rsidR="00B6142A" w:rsidRPr="00B6142A" w:rsidRDefault="00B6142A" w:rsidP="001F7205"/>
        </w:tc>
      </w:tr>
    </w:tbl>
    <w:p w14:paraId="1F8C88C6" w14:textId="77777777" w:rsidR="00B6142A" w:rsidRDefault="00B6142A" w:rsidP="00071C67"/>
    <w:p w14:paraId="6D67E3A7" w14:textId="77777777" w:rsidR="00D3773E" w:rsidRDefault="00D3773E" w:rsidP="00071C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4770"/>
        <w:gridCol w:w="2160"/>
        <w:gridCol w:w="1345"/>
      </w:tblGrid>
      <w:tr w:rsidR="00B6142A" w14:paraId="0ED1D663" w14:textId="77777777" w:rsidTr="001F7205">
        <w:tc>
          <w:tcPr>
            <w:tcW w:w="9350" w:type="dxa"/>
            <w:gridSpan w:val="4"/>
          </w:tcPr>
          <w:p w14:paraId="459561B2" w14:textId="77777777" w:rsidR="00B6142A" w:rsidRDefault="00702E98" w:rsidP="00D3773E">
            <w:r>
              <w:t xml:space="preserve">Objective: </w:t>
            </w:r>
            <w:r w:rsidR="00D3773E">
              <w:t xml:space="preserve"> </w:t>
            </w:r>
          </w:p>
        </w:tc>
      </w:tr>
      <w:tr w:rsidR="00B6142A" w14:paraId="08788BEF" w14:textId="77777777" w:rsidTr="001F7205">
        <w:tc>
          <w:tcPr>
            <w:tcW w:w="1075" w:type="dxa"/>
          </w:tcPr>
          <w:p w14:paraId="231A5CF2" w14:textId="77777777" w:rsidR="00B6142A" w:rsidRDefault="00B6142A" w:rsidP="001F7205">
            <w:r>
              <w:t>Activity #</w:t>
            </w:r>
          </w:p>
        </w:tc>
        <w:tc>
          <w:tcPr>
            <w:tcW w:w="4770" w:type="dxa"/>
          </w:tcPr>
          <w:p w14:paraId="456C869B" w14:textId="77777777" w:rsidR="00B6142A" w:rsidRDefault="00B6142A" w:rsidP="001F7205">
            <w:r>
              <w:t>Description</w:t>
            </w:r>
          </w:p>
        </w:tc>
        <w:tc>
          <w:tcPr>
            <w:tcW w:w="2160" w:type="dxa"/>
          </w:tcPr>
          <w:p w14:paraId="6F74C837" w14:textId="77777777" w:rsidR="00B6142A" w:rsidRDefault="00B6142A" w:rsidP="001F7205">
            <w:r>
              <w:t>Expected Outcome</w:t>
            </w:r>
          </w:p>
        </w:tc>
        <w:tc>
          <w:tcPr>
            <w:tcW w:w="1345" w:type="dxa"/>
          </w:tcPr>
          <w:p w14:paraId="6E31D300" w14:textId="77777777" w:rsidR="00B6142A" w:rsidRDefault="00B6142A" w:rsidP="001F7205">
            <w:r>
              <w:t>Timeframe</w:t>
            </w:r>
          </w:p>
        </w:tc>
      </w:tr>
      <w:tr w:rsidR="00B6142A" w14:paraId="3E6AA592" w14:textId="77777777" w:rsidTr="001F7205">
        <w:tc>
          <w:tcPr>
            <w:tcW w:w="1075" w:type="dxa"/>
          </w:tcPr>
          <w:p w14:paraId="139CF6B7" w14:textId="77777777" w:rsidR="00B6142A" w:rsidRPr="00B6142A" w:rsidRDefault="00B6142A" w:rsidP="001F7205"/>
        </w:tc>
        <w:tc>
          <w:tcPr>
            <w:tcW w:w="4770" w:type="dxa"/>
          </w:tcPr>
          <w:p w14:paraId="07B18860" w14:textId="77777777" w:rsidR="00B6142A" w:rsidRPr="00B6142A" w:rsidRDefault="00B6142A" w:rsidP="001F7205"/>
        </w:tc>
        <w:tc>
          <w:tcPr>
            <w:tcW w:w="2160" w:type="dxa"/>
          </w:tcPr>
          <w:p w14:paraId="40C97FB3" w14:textId="77777777" w:rsidR="00B6142A" w:rsidRPr="00B6142A" w:rsidRDefault="00B6142A" w:rsidP="001F7205"/>
        </w:tc>
        <w:tc>
          <w:tcPr>
            <w:tcW w:w="1345" w:type="dxa"/>
          </w:tcPr>
          <w:p w14:paraId="0D34D20B" w14:textId="77777777" w:rsidR="00B6142A" w:rsidRPr="00B6142A" w:rsidRDefault="00B6142A" w:rsidP="001F7205"/>
        </w:tc>
      </w:tr>
      <w:tr w:rsidR="00B6142A" w14:paraId="368F7968" w14:textId="77777777" w:rsidTr="001F7205">
        <w:tc>
          <w:tcPr>
            <w:tcW w:w="1075" w:type="dxa"/>
          </w:tcPr>
          <w:p w14:paraId="1C5EA703" w14:textId="77777777" w:rsidR="00B6142A" w:rsidRPr="00B6142A" w:rsidRDefault="00B6142A" w:rsidP="001F7205"/>
        </w:tc>
        <w:tc>
          <w:tcPr>
            <w:tcW w:w="4770" w:type="dxa"/>
          </w:tcPr>
          <w:p w14:paraId="7639D0D0" w14:textId="77777777" w:rsidR="00B6142A" w:rsidRPr="00B6142A" w:rsidRDefault="00B6142A" w:rsidP="001F7205"/>
        </w:tc>
        <w:tc>
          <w:tcPr>
            <w:tcW w:w="2160" w:type="dxa"/>
          </w:tcPr>
          <w:p w14:paraId="230CBAA5" w14:textId="77777777" w:rsidR="00B6142A" w:rsidRPr="00B6142A" w:rsidRDefault="00B6142A" w:rsidP="001F7205"/>
        </w:tc>
        <w:tc>
          <w:tcPr>
            <w:tcW w:w="1345" w:type="dxa"/>
          </w:tcPr>
          <w:p w14:paraId="3A6101D1" w14:textId="77777777" w:rsidR="00B6142A" w:rsidRPr="00B6142A" w:rsidRDefault="00B6142A" w:rsidP="001F7205"/>
        </w:tc>
      </w:tr>
      <w:tr w:rsidR="00B6142A" w14:paraId="0801EEA4" w14:textId="77777777" w:rsidTr="001F7205">
        <w:tc>
          <w:tcPr>
            <w:tcW w:w="1075" w:type="dxa"/>
          </w:tcPr>
          <w:p w14:paraId="39315363" w14:textId="77777777" w:rsidR="00B6142A" w:rsidRPr="00B6142A" w:rsidRDefault="00B6142A" w:rsidP="001F7205"/>
        </w:tc>
        <w:tc>
          <w:tcPr>
            <w:tcW w:w="4770" w:type="dxa"/>
          </w:tcPr>
          <w:p w14:paraId="3458D72E" w14:textId="77777777" w:rsidR="00B6142A" w:rsidRPr="00B6142A" w:rsidRDefault="00B6142A" w:rsidP="001F7205"/>
        </w:tc>
        <w:tc>
          <w:tcPr>
            <w:tcW w:w="2160" w:type="dxa"/>
          </w:tcPr>
          <w:p w14:paraId="4F43CDDC" w14:textId="77777777" w:rsidR="00B6142A" w:rsidRPr="00B6142A" w:rsidRDefault="00B6142A" w:rsidP="001F7205"/>
        </w:tc>
        <w:tc>
          <w:tcPr>
            <w:tcW w:w="1345" w:type="dxa"/>
          </w:tcPr>
          <w:p w14:paraId="773D5C11" w14:textId="77777777" w:rsidR="00B6142A" w:rsidRPr="00B6142A" w:rsidRDefault="00B6142A" w:rsidP="001F7205"/>
        </w:tc>
      </w:tr>
      <w:tr w:rsidR="00B6142A" w14:paraId="6F370056" w14:textId="77777777" w:rsidTr="001F7205">
        <w:tc>
          <w:tcPr>
            <w:tcW w:w="1075" w:type="dxa"/>
          </w:tcPr>
          <w:p w14:paraId="4D2CC3CC" w14:textId="77777777" w:rsidR="00B6142A" w:rsidRPr="00B6142A" w:rsidRDefault="00B6142A" w:rsidP="001F7205"/>
        </w:tc>
        <w:tc>
          <w:tcPr>
            <w:tcW w:w="4770" w:type="dxa"/>
          </w:tcPr>
          <w:p w14:paraId="4960481E" w14:textId="77777777" w:rsidR="00B6142A" w:rsidRPr="00B6142A" w:rsidRDefault="00B6142A" w:rsidP="001F7205"/>
        </w:tc>
        <w:tc>
          <w:tcPr>
            <w:tcW w:w="2160" w:type="dxa"/>
          </w:tcPr>
          <w:p w14:paraId="0DBB8D07" w14:textId="77777777" w:rsidR="00B6142A" w:rsidRPr="00B6142A" w:rsidRDefault="00B6142A" w:rsidP="001F7205"/>
        </w:tc>
        <w:tc>
          <w:tcPr>
            <w:tcW w:w="1345" w:type="dxa"/>
          </w:tcPr>
          <w:p w14:paraId="6F1E0F1F" w14:textId="77777777" w:rsidR="00B6142A" w:rsidRPr="00B6142A" w:rsidRDefault="00B6142A" w:rsidP="001F7205"/>
        </w:tc>
      </w:tr>
      <w:tr w:rsidR="00B6142A" w14:paraId="1A83FEE0" w14:textId="77777777" w:rsidTr="001F7205">
        <w:tc>
          <w:tcPr>
            <w:tcW w:w="1075" w:type="dxa"/>
          </w:tcPr>
          <w:p w14:paraId="2C14C89F" w14:textId="77777777" w:rsidR="00B6142A" w:rsidRPr="00B6142A" w:rsidRDefault="00B6142A" w:rsidP="001F7205"/>
        </w:tc>
        <w:tc>
          <w:tcPr>
            <w:tcW w:w="4770" w:type="dxa"/>
          </w:tcPr>
          <w:p w14:paraId="34614C76" w14:textId="77777777" w:rsidR="00B6142A" w:rsidRPr="00B6142A" w:rsidRDefault="00B6142A" w:rsidP="001F7205"/>
        </w:tc>
        <w:tc>
          <w:tcPr>
            <w:tcW w:w="2160" w:type="dxa"/>
          </w:tcPr>
          <w:p w14:paraId="13BF1666" w14:textId="77777777" w:rsidR="00B6142A" w:rsidRPr="00B6142A" w:rsidRDefault="00B6142A" w:rsidP="001F7205"/>
        </w:tc>
        <w:tc>
          <w:tcPr>
            <w:tcW w:w="1345" w:type="dxa"/>
          </w:tcPr>
          <w:p w14:paraId="24CAFE21" w14:textId="77777777" w:rsidR="00B6142A" w:rsidRPr="00B6142A" w:rsidRDefault="00B6142A" w:rsidP="001F7205"/>
        </w:tc>
      </w:tr>
      <w:tr w:rsidR="00B6142A" w14:paraId="4BC006F1" w14:textId="77777777" w:rsidTr="001F7205">
        <w:tc>
          <w:tcPr>
            <w:tcW w:w="1075" w:type="dxa"/>
          </w:tcPr>
          <w:p w14:paraId="54D58468" w14:textId="77777777" w:rsidR="00B6142A" w:rsidRPr="00B6142A" w:rsidRDefault="00B6142A" w:rsidP="001F7205"/>
        </w:tc>
        <w:tc>
          <w:tcPr>
            <w:tcW w:w="4770" w:type="dxa"/>
          </w:tcPr>
          <w:p w14:paraId="1E4569FE" w14:textId="77777777" w:rsidR="00B6142A" w:rsidRPr="00B6142A" w:rsidRDefault="00B6142A" w:rsidP="001F7205"/>
        </w:tc>
        <w:tc>
          <w:tcPr>
            <w:tcW w:w="2160" w:type="dxa"/>
          </w:tcPr>
          <w:p w14:paraId="67FFF170" w14:textId="77777777" w:rsidR="00B6142A" w:rsidRPr="00B6142A" w:rsidRDefault="00B6142A" w:rsidP="001F7205"/>
        </w:tc>
        <w:tc>
          <w:tcPr>
            <w:tcW w:w="1345" w:type="dxa"/>
          </w:tcPr>
          <w:p w14:paraId="60DE506B" w14:textId="77777777" w:rsidR="00B6142A" w:rsidRPr="00B6142A" w:rsidRDefault="00B6142A" w:rsidP="001F7205"/>
        </w:tc>
      </w:tr>
      <w:tr w:rsidR="00B6142A" w14:paraId="7DE19FF9" w14:textId="77777777" w:rsidTr="001F7205">
        <w:tc>
          <w:tcPr>
            <w:tcW w:w="1075" w:type="dxa"/>
          </w:tcPr>
          <w:p w14:paraId="20D71EE0" w14:textId="77777777" w:rsidR="00B6142A" w:rsidRPr="00B6142A" w:rsidRDefault="00B6142A" w:rsidP="001F7205"/>
        </w:tc>
        <w:tc>
          <w:tcPr>
            <w:tcW w:w="4770" w:type="dxa"/>
          </w:tcPr>
          <w:p w14:paraId="77C82A40" w14:textId="77777777" w:rsidR="00B6142A" w:rsidRPr="00B6142A" w:rsidRDefault="00B6142A" w:rsidP="001F7205"/>
        </w:tc>
        <w:tc>
          <w:tcPr>
            <w:tcW w:w="2160" w:type="dxa"/>
          </w:tcPr>
          <w:p w14:paraId="5509BFE7" w14:textId="77777777" w:rsidR="00B6142A" w:rsidRPr="00B6142A" w:rsidRDefault="00B6142A" w:rsidP="001F7205"/>
        </w:tc>
        <w:tc>
          <w:tcPr>
            <w:tcW w:w="1345" w:type="dxa"/>
          </w:tcPr>
          <w:p w14:paraId="7213D50F" w14:textId="77777777" w:rsidR="00B6142A" w:rsidRPr="00B6142A" w:rsidRDefault="00B6142A" w:rsidP="001F7205"/>
        </w:tc>
      </w:tr>
    </w:tbl>
    <w:p w14:paraId="53C319A7" w14:textId="77777777" w:rsidR="00702E98" w:rsidRDefault="00702E98" w:rsidP="00071C67"/>
    <w:p w14:paraId="7EBC01CB" w14:textId="77777777" w:rsidR="00D3773E" w:rsidRDefault="00D3773E" w:rsidP="00071C67">
      <w:pPr>
        <w:sectPr w:rsidR="00D3773E" w:rsidSect="00D3773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r>
        <w:t>(copy additional objective tables as needed).</w:t>
      </w:r>
    </w:p>
    <w:p w14:paraId="0D9DB8B1" w14:textId="77777777" w:rsidR="00D3773E" w:rsidRDefault="00D3773E" w:rsidP="00071C6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142A" w14:paraId="36B5B823" w14:textId="77777777" w:rsidTr="00B6142A">
        <w:tc>
          <w:tcPr>
            <w:tcW w:w="9350" w:type="dxa"/>
          </w:tcPr>
          <w:p w14:paraId="76C32029" w14:textId="77777777" w:rsidR="00B6142A" w:rsidRDefault="00B6142A" w:rsidP="00B6142A">
            <w:pPr>
              <w:pStyle w:val="ListParagraph"/>
              <w:numPr>
                <w:ilvl w:val="0"/>
                <w:numId w:val="2"/>
              </w:numPr>
            </w:pPr>
            <w:r>
              <w:t>State explicitly how you plan to document your proposed sabbatical activities:</w:t>
            </w:r>
          </w:p>
        </w:tc>
      </w:tr>
    </w:tbl>
    <w:p w14:paraId="7465D846" w14:textId="77777777" w:rsidR="00B6142A" w:rsidRDefault="00B6142A" w:rsidP="00071C67"/>
    <w:p w14:paraId="0226F32A" w14:textId="77777777" w:rsidR="00B6142A" w:rsidRDefault="00B6142A" w:rsidP="00071C67">
      <w:r w:rsidRPr="00B6142A">
        <w:fldChar w:fldCharType="begin">
          <w:ffData>
            <w:name w:val="Text2"/>
            <w:enabled/>
            <w:calcOnExit w:val="0"/>
            <w:textInput/>
          </w:ffData>
        </w:fldChar>
      </w:r>
      <w:r w:rsidRPr="00B6142A">
        <w:instrText xml:space="preserve"> FORMTEXT </w:instrText>
      </w:r>
      <w:r w:rsidRPr="00B6142A">
        <w:fldChar w:fldCharType="separate"/>
      </w:r>
      <w:r w:rsidRPr="00B6142A">
        <w:rPr>
          <w:noProof/>
        </w:rPr>
        <w:t> </w:t>
      </w:r>
      <w:r w:rsidRPr="00B6142A">
        <w:rPr>
          <w:noProof/>
        </w:rPr>
        <w:t> </w:t>
      </w:r>
      <w:r w:rsidRPr="00B6142A">
        <w:rPr>
          <w:noProof/>
        </w:rPr>
        <w:t> </w:t>
      </w:r>
      <w:r w:rsidRPr="00B6142A">
        <w:rPr>
          <w:noProof/>
        </w:rPr>
        <w:t> </w:t>
      </w:r>
      <w:r w:rsidRPr="00B6142A">
        <w:rPr>
          <w:noProof/>
        </w:rPr>
        <w:t> </w:t>
      </w:r>
      <w:r w:rsidRPr="00B6142A">
        <w:fldChar w:fldCharType="end"/>
      </w:r>
    </w:p>
    <w:p w14:paraId="2B4B3DF1" w14:textId="77777777" w:rsidR="00B6142A" w:rsidRDefault="00B6142A" w:rsidP="00071C67"/>
    <w:p w14:paraId="00941C6D" w14:textId="77777777" w:rsidR="00B6142A" w:rsidRDefault="00B6142A" w:rsidP="00071C67"/>
    <w:p w14:paraId="4D132BDB" w14:textId="77777777" w:rsidR="00B6142A" w:rsidRDefault="00B6142A" w:rsidP="00071C67"/>
    <w:p w14:paraId="73865B7B" w14:textId="77777777" w:rsidR="00B6142A" w:rsidRDefault="00B6142A" w:rsidP="00071C67"/>
    <w:sectPr w:rsidR="00B6142A" w:rsidSect="00D3773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65BD6" w14:textId="77777777" w:rsidR="00767DCF" w:rsidRDefault="00767DCF" w:rsidP="00071C67">
      <w:pPr>
        <w:spacing w:after="0" w:line="240" w:lineRule="auto"/>
      </w:pPr>
      <w:r>
        <w:separator/>
      </w:r>
    </w:p>
  </w:endnote>
  <w:endnote w:type="continuationSeparator" w:id="0">
    <w:p w14:paraId="6DF348AB" w14:textId="77777777" w:rsidR="00767DCF" w:rsidRDefault="00767DCF" w:rsidP="00071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693E3" w14:textId="77777777" w:rsidR="00B17AD3" w:rsidRDefault="00B17A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5147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31C4C8" w14:textId="5B6FE9BD" w:rsidR="001F7205" w:rsidRDefault="00B17AD3" w:rsidP="00B17AD3">
        <w:pPr>
          <w:pStyle w:val="Footer"/>
        </w:pPr>
        <w:r>
          <w:t xml:space="preserve">Revised:  </w:t>
        </w:r>
        <w:r>
          <w:fldChar w:fldCharType="begin"/>
        </w:r>
        <w:r>
          <w:instrText xml:space="preserve"> DATE \@ "M/d/yyyy" </w:instrText>
        </w:r>
        <w:r>
          <w:fldChar w:fldCharType="separate"/>
        </w:r>
        <w:r w:rsidR="00EB00F2">
          <w:rPr>
            <w:noProof/>
          </w:rPr>
          <w:t>8/17/2023</w:t>
        </w:r>
        <w:r>
          <w:fldChar w:fldCharType="end"/>
        </w:r>
        <w:r>
          <w:t xml:space="preserve">                                                                                                                               </w:t>
        </w:r>
        <w:r w:rsidR="001F7205">
          <w:fldChar w:fldCharType="begin"/>
        </w:r>
        <w:r w:rsidR="001F7205">
          <w:instrText xml:space="preserve"> PAGE   \* MERGEFORMAT </w:instrText>
        </w:r>
        <w:r w:rsidR="001F7205">
          <w:fldChar w:fldCharType="separate"/>
        </w:r>
        <w:r w:rsidR="00D927F9">
          <w:rPr>
            <w:noProof/>
          </w:rPr>
          <w:t>1</w:t>
        </w:r>
        <w:r w:rsidR="001F7205">
          <w:rPr>
            <w:noProof/>
          </w:rPr>
          <w:fldChar w:fldCharType="end"/>
        </w:r>
      </w:p>
    </w:sdtContent>
  </w:sdt>
  <w:p w14:paraId="0A570347" w14:textId="77777777" w:rsidR="001F7205" w:rsidRDefault="001F72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DC7B1" w14:textId="77777777" w:rsidR="00B17AD3" w:rsidRDefault="00B17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06AB5" w14:textId="77777777" w:rsidR="00767DCF" w:rsidRDefault="00767DCF" w:rsidP="00071C67">
      <w:pPr>
        <w:spacing w:after="0" w:line="240" w:lineRule="auto"/>
      </w:pPr>
      <w:r>
        <w:separator/>
      </w:r>
    </w:p>
  </w:footnote>
  <w:footnote w:type="continuationSeparator" w:id="0">
    <w:p w14:paraId="740DF6F6" w14:textId="77777777" w:rsidR="00767DCF" w:rsidRDefault="00767DCF" w:rsidP="00071C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3303D" w14:textId="77777777" w:rsidR="00B17AD3" w:rsidRDefault="00B17A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73062" w14:textId="16CFB467" w:rsidR="001F7205" w:rsidRPr="00071C67" w:rsidRDefault="001F7205" w:rsidP="00071C67">
    <w:pPr>
      <w:pStyle w:val="Header"/>
      <w:jc w:val="center"/>
      <w:rPr>
        <w:b/>
      </w:rPr>
    </w:pPr>
    <w:r w:rsidRPr="00071C67">
      <w:rPr>
        <w:b/>
        <w:noProof/>
      </w:rPr>
      <w:drawing>
        <wp:anchor distT="0" distB="0" distL="114300" distR="114300" simplePos="0" relativeHeight="251658240" behindDoc="1" locked="0" layoutInCell="1" allowOverlap="1" wp14:anchorId="47CF1B5D" wp14:editId="6F598884">
          <wp:simplePos x="0" y="0"/>
          <wp:positionH relativeFrom="column">
            <wp:posOffset>-327171</wp:posOffset>
          </wp:positionH>
          <wp:positionV relativeFrom="paragraph">
            <wp:posOffset>-289804</wp:posOffset>
          </wp:positionV>
          <wp:extent cx="687897" cy="68789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full_color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7897" cy="6878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71C67">
      <w:rPr>
        <w:b/>
      </w:rPr>
      <w:t>Sabbatical Leave Application</w:t>
    </w:r>
    <w:r>
      <w:rPr>
        <w:b/>
      </w:rP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1509F" w14:textId="77777777" w:rsidR="00B17AD3" w:rsidRDefault="00B17A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4964A2"/>
    <w:multiLevelType w:val="hybridMultilevel"/>
    <w:tmpl w:val="17489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DE31F9"/>
    <w:multiLevelType w:val="hybridMultilevel"/>
    <w:tmpl w:val="B6042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jA1NDY2NTM2szRQ0lEKTi0uzszPAykwqgUAkdmQOCwAAAA="/>
  </w:docVars>
  <w:rsids>
    <w:rsidRoot w:val="00071C67"/>
    <w:rsid w:val="00033134"/>
    <w:rsid w:val="00071C67"/>
    <w:rsid w:val="00073AC6"/>
    <w:rsid w:val="000D1078"/>
    <w:rsid w:val="000E527D"/>
    <w:rsid w:val="001133C9"/>
    <w:rsid w:val="001830CF"/>
    <w:rsid w:val="001F7205"/>
    <w:rsid w:val="003270A2"/>
    <w:rsid w:val="003A6491"/>
    <w:rsid w:val="004C7DBB"/>
    <w:rsid w:val="005D7205"/>
    <w:rsid w:val="006206C4"/>
    <w:rsid w:val="006C4B22"/>
    <w:rsid w:val="00702E98"/>
    <w:rsid w:val="00767DCF"/>
    <w:rsid w:val="007B7DE2"/>
    <w:rsid w:val="007D34F3"/>
    <w:rsid w:val="008268C1"/>
    <w:rsid w:val="00835116"/>
    <w:rsid w:val="00841241"/>
    <w:rsid w:val="008E2707"/>
    <w:rsid w:val="0095266D"/>
    <w:rsid w:val="00AA4F7D"/>
    <w:rsid w:val="00B17AD3"/>
    <w:rsid w:val="00B6142A"/>
    <w:rsid w:val="00B76256"/>
    <w:rsid w:val="00C445CB"/>
    <w:rsid w:val="00C92A7E"/>
    <w:rsid w:val="00D00CC9"/>
    <w:rsid w:val="00D3773E"/>
    <w:rsid w:val="00D927F9"/>
    <w:rsid w:val="00DA26B6"/>
    <w:rsid w:val="00DE7530"/>
    <w:rsid w:val="00E972A0"/>
    <w:rsid w:val="00EB00F2"/>
    <w:rsid w:val="00EC3861"/>
    <w:rsid w:val="00F134FB"/>
    <w:rsid w:val="00F72870"/>
    <w:rsid w:val="00FB5BEE"/>
    <w:rsid w:val="00FF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E8B0C74"/>
  <w15:chartTrackingRefBased/>
  <w15:docId w15:val="{E1B87C2D-7373-4E0A-A8E2-7348F4C3A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C67"/>
  </w:style>
  <w:style w:type="paragraph" w:styleId="Footer">
    <w:name w:val="footer"/>
    <w:basedOn w:val="Normal"/>
    <w:link w:val="FooterChar"/>
    <w:uiPriority w:val="99"/>
    <w:unhideWhenUsed/>
    <w:rsid w:val="00071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C67"/>
  </w:style>
  <w:style w:type="paragraph" w:styleId="ListParagraph">
    <w:name w:val="List Paragraph"/>
    <w:basedOn w:val="Normal"/>
    <w:uiPriority w:val="34"/>
    <w:qFormat/>
    <w:rsid w:val="00071C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1C6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A26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E527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00CC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B0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file:///C:\Users\jirinecs\Downloads\jirinecs@palmbeachstate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68</Words>
  <Characters>2730</Characters>
  <Application>Microsoft Office Word</Application>
  <DocSecurity>0</DocSecurity>
  <Lines>303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lm Beach Community College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ersen, Ginger L</dc:creator>
  <cp:keywords/>
  <dc:description/>
  <cp:lastModifiedBy>Jirinec, Shelly</cp:lastModifiedBy>
  <cp:revision>2</cp:revision>
  <dcterms:created xsi:type="dcterms:W3CDTF">2023-08-17T14:06:00Z</dcterms:created>
  <dcterms:modified xsi:type="dcterms:W3CDTF">2023-08-17T14:06:00Z</dcterms:modified>
</cp:coreProperties>
</file>